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513B9" w14:textId="3A3D9B41" w:rsidR="005F4B9B" w:rsidRPr="00A628F8" w:rsidRDefault="006E1252" w:rsidP="001415D9">
      <w:pPr>
        <w:jc w:val="center"/>
        <w:rPr>
          <w:rFonts w:ascii="Arial" w:hAnsi="Arial" w:cs="Arial"/>
          <w:b/>
          <w:bCs/>
          <w:sz w:val="6"/>
          <w:szCs w:val="10"/>
        </w:rPr>
      </w:pPr>
      <w:r w:rsidRPr="00A628F8">
        <w:rPr>
          <w:rFonts w:ascii="Arial" w:hAnsi="Arial" w:cs="Arial"/>
          <w:noProof/>
          <w:lang w:bidi="bn-BD"/>
        </w:rPr>
        <w:drawing>
          <wp:anchor distT="0" distB="0" distL="114300" distR="114300" simplePos="0" relativeHeight="251664384" behindDoc="0" locked="0" layoutInCell="1" allowOverlap="1" wp14:anchorId="1E0FBC3B" wp14:editId="7460E491">
            <wp:simplePos x="0" y="0"/>
            <wp:positionH relativeFrom="margin">
              <wp:align>center</wp:align>
            </wp:positionH>
            <wp:positionV relativeFrom="paragraph">
              <wp:posOffset>30040</wp:posOffset>
            </wp:positionV>
            <wp:extent cx="838200" cy="781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u_logo.png"/>
                    <pic:cNvPicPr/>
                  </pic:nvPicPr>
                  <pic:blipFill>
                    <a:blip r:embed="rId8" cstate="email">
                      <a:extLst>
                        <a:ext uri="{28A0092B-C50C-407E-A947-70E740481C1C}">
                          <a14:useLocalDpi xmlns:a14="http://schemas.microsoft.com/office/drawing/2010/main"/>
                        </a:ext>
                      </a:extLst>
                    </a:blip>
                    <a:stretch>
                      <a:fillRect/>
                    </a:stretch>
                  </pic:blipFill>
                  <pic:spPr>
                    <a:xfrm rot="10800000" flipV="1">
                      <a:off x="0" y="0"/>
                      <a:ext cx="838200" cy="781050"/>
                    </a:xfrm>
                    <a:prstGeom prst="rect">
                      <a:avLst/>
                    </a:prstGeom>
                  </pic:spPr>
                </pic:pic>
              </a:graphicData>
            </a:graphic>
          </wp:anchor>
        </w:drawing>
      </w:r>
      <w:r w:rsidR="005F4B9B" w:rsidRPr="00A628F8">
        <w:rPr>
          <w:rFonts w:ascii="Arial" w:hAnsi="Arial" w:cs="Arial"/>
          <w:b/>
          <w:bCs/>
          <w:sz w:val="10"/>
          <w:szCs w:val="10"/>
        </w:rPr>
        <w:softHyphen/>
      </w:r>
      <w:r w:rsidR="005F4B9B" w:rsidRPr="00A628F8">
        <w:rPr>
          <w:rFonts w:ascii="Arial" w:hAnsi="Arial" w:cs="Arial"/>
          <w:b/>
          <w:bCs/>
          <w:sz w:val="10"/>
          <w:szCs w:val="10"/>
        </w:rPr>
        <w:softHyphen/>
      </w:r>
      <w:r w:rsidR="005F4B9B" w:rsidRPr="00A628F8">
        <w:rPr>
          <w:rFonts w:ascii="Arial" w:hAnsi="Arial" w:cs="Arial"/>
          <w:b/>
          <w:bCs/>
          <w:sz w:val="10"/>
          <w:szCs w:val="10"/>
        </w:rPr>
        <w:softHyphen/>
      </w:r>
    </w:p>
    <w:p w14:paraId="0A0148CD" w14:textId="6BE48E8D" w:rsidR="006E1252" w:rsidRDefault="006E1252" w:rsidP="008773A2">
      <w:pPr>
        <w:spacing w:line="276" w:lineRule="auto"/>
        <w:jc w:val="center"/>
        <w:rPr>
          <w:rFonts w:ascii="Shonar Bangla" w:hAnsi="Shonar Bangla" w:cs="Shonar Bangla"/>
          <w:b/>
          <w:bCs/>
          <w:sz w:val="52"/>
          <w:szCs w:val="52"/>
          <w:lang w:bidi="bn-IN"/>
        </w:rPr>
      </w:pPr>
    </w:p>
    <w:p w14:paraId="70E8C41C" w14:textId="77777777" w:rsidR="006E1252" w:rsidRPr="006E1252" w:rsidRDefault="006E1252" w:rsidP="008773A2">
      <w:pPr>
        <w:spacing w:line="276" w:lineRule="auto"/>
        <w:jc w:val="center"/>
        <w:rPr>
          <w:rFonts w:ascii="Shonar Bangla" w:hAnsi="Shonar Bangla" w:cs="Shonar Bangla"/>
          <w:b/>
          <w:bCs/>
          <w:sz w:val="38"/>
          <w:szCs w:val="38"/>
          <w:lang w:bidi="bn-IN"/>
        </w:rPr>
      </w:pPr>
    </w:p>
    <w:p w14:paraId="21D26BC2" w14:textId="6E529346" w:rsidR="00511B69" w:rsidRPr="001E22F9" w:rsidRDefault="006E48D8" w:rsidP="008773A2">
      <w:pPr>
        <w:spacing w:line="276" w:lineRule="auto"/>
        <w:jc w:val="center"/>
        <w:rPr>
          <w:rFonts w:ascii="Shonar Bangla" w:hAnsi="Shonar Bangla" w:cs="Shonar Bangla"/>
          <w:b/>
          <w:bCs/>
          <w:sz w:val="32"/>
          <w:szCs w:val="44"/>
          <w:lang w:eastAsia="ja-JP"/>
        </w:rPr>
      </w:pPr>
      <w:r w:rsidRPr="001E22F9">
        <w:rPr>
          <w:rFonts w:ascii="Shonar Bangla" w:hAnsi="Shonar Bangla" w:cs="Shonar Bangla"/>
          <w:b/>
          <w:bCs/>
          <w:sz w:val="52"/>
          <w:szCs w:val="52"/>
          <w:cs/>
          <w:lang w:bidi="bn-IN"/>
        </w:rPr>
        <w:t>রাজশাহী</w:t>
      </w:r>
      <w:r w:rsidRPr="001E22F9">
        <w:rPr>
          <w:rFonts w:ascii="Shonar Bangla" w:hAnsi="Shonar Bangla" w:cs="Shonar Bangla"/>
          <w:b/>
          <w:bCs/>
          <w:sz w:val="52"/>
          <w:szCs w:val="64"/>
        </w:rPr>
        <w:t xml:space="preserve"> </w:t>
      </w:r>
      <w:r w:rsidRPr="001E22F9">
        <w:rPr>
          <w:rFonts w:ascii="Shonar Bangla" w:hAnsi="Shonar Bangla" w:cs="Shonar Bangla"/>
          <w:b/>
          <w:bCs/>
          <w:sz w:val="52"/>
          <w:szCs w:val="52"/>
          <w:cs/>
          <w:lang w:bidi="bn-IN"/>
        </w:rPr>
        <w:t>বিশ্ববিদ্যালয়</w:t>
      </w:r>
    </w:p>
    <w:p w14:paraId="207CAAA6" w14:textId="354FF90A" w:rsidR="00511B69" w:rsidRPr="006E48D8" w:rsidRDefault="006E48D8" w:rsidP="005C501B">
      <w:pPr>
        <w:jc w:val="center"/>
        <w:rPr>
          <w:rFonts w:ascii="Shonar Bangla" w:hAnsi="Shonar Bangla" w:cs="Shonar Bangla" w:hint="cs"/>
          <w:sz w:val="40"/>
          <w:szCs w:val="40"/>
          <w:u w:val="single"/>
        </w:rPr>
      </w:pPr>
      <w:r w:rsidRPr="006E48D8">
        <w:rPr>
          <w:rFonts w:ascii="Shonar Bangla" w:hAnsi="Shonar Bangla" w:cs="Shonar Bangla"/>
          <w:sz w:val="36"/>
          <w:szCs w:val="36"/>
          <w:u w:val="single"/>
          <w:cs/>
          <w:lang w:bidi="bn-IN"/>
        </w:rPr>
        <w:t>প্রথম</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বর্ষ</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সম্মান</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ভর্তি</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পরীক্ষা</w:t>
      </w:r>
      <w:r w:rsidR="00874B19" w:rsidRPr="006E48D8">
        <w:rPr>
          <w:rFonts w:ascii="Arial" w:hAnsi="Arial" w:cs="Arial"/>
          <w:sz w:val="36"/>
          <w:szCs w:val="40"/>
          <w:u w:val="single"/>
        </w:rPr>
        <w:t xml:space="preserve"> </w:t>
      </w:r>
      <w:r w:rsidRPr="006E48D8">
        <w:rPr>
          <w:rFonts w:ascii="Shonar Bangla" w:hAnsi="Shonar Bangla" w:cs="Shonar Bangla"/>
          <w:sz w:val="36"/>
          <w:szCs w:val="36"/>
          <w:u w:val="single"/>
          <w:cs/>
          <w:lang w:bidi="bn-IN"/>
        </w:rPr>
        <w:t>২০১</w:t>
      </w:r>
      <w:r w:rsidR="00880E53">
        <w:rPr>
          <w:rFonts w:ascii="Shonar Bangla" w:hAnsi="Shonar Bangla" w:cs="Shonar Bangla"/>
          <w:sz w:val="36"/>
          <w:szCs w:val="36"/>
          <w:u w:val="single"/>
          <w:lang w:bidi="bn-IN"/>
        </w:rPr>
        <w:t>৯</w:t>
      </w:r>
      <w:r w:rsidRPr="006E48D8">
        <w:rPr>
          <w:rFonts w:ascii="Shonar Bangla" w:hAnsi="Shonar Bangla" w:cs="Shonar Bangla"/>
          <w:sz w:val="36"/>
          <w:szCs w:val="40"/>
          <w:u w:val="single"/>
        </w:rPr>
        <w:t>-</w:t>
      </w:r>
      <w:r w:rsidRPr="006E48D8">
        <w:rPr>
          <w:rFonts w:ascii="Shonar Bangla" w:hAnsi="Shonar Bangla" w:cs="Shonar Bangla"/>
          <w:sz w:val="36"/>
          <w:szCs w:val="36"/>
          <w:u w:val="single"/>
          <w:cs/>
          <w:lang w:bidi="bn-IN"/>
        </w:rPr>
        <w:t>২০</w:t>
      </w:r>
      <w:r w:rsidR="00880E53">
        <w:rPr>
          <w:rFonts w:ascii="Shonar Bangla" w:hAnsi="Shonar Bangla" w:cs="Shonar Bangla" w:hint="cs"/>
          <w:sz w:val="36"/>
          <w:szCs w:val="36"/>
          <w:u w:val="single"/>
          <w:cs/>
          <w:lang w:bidi="bn-IN"/>
        </w:rPr>
        <w:t>২০</w:t>
      </w:r>
    </w:p>
    <w:p w14:paraId="393EE3C7" w14:textId="5287FBA2" w:rsidR="00511B69" w:rsidRPr="00F72C6F" w:rsidRDefault="000B39BF" w:rsidP="005D7614">
      <w:pPr>
        <w:jc w:val="center"/>
        <w:rPr>
          <w:rFonts w:ascii="Arial" w:hAnsi="Arial"/>
          <w:b/>
          <w:sz w:val="36"/>
          <w:szCs w:val="45"/>
          <w:lang w:bidi="bn-BD"/>
        </w:rPr>
      </w:pPr>
      <w:r>
        <w:rPr>
          <w:rFonts w:ascii="Arial" w:hAnsi="Arial" w:cs="Arial"/>
          <w:b/>
          <w:sz w:val="36"/>
          <w:szCs w:val="36"/>
        </w:rPr>
        <w:t xml:space="preserve"> </w:t>
      </w:r>
    </w:p>
    <w:p w14:paraId="3CB515F2" w14:textId="10739313" w:rsidR="00B36A36" w:rsidRPr="00A628F8" w:rsidRDefault="00B36A36" w:rsidP="005D7614">
      <w:pPr>
        <w:jc w:val="center"/>
        <w:rPr>
          <w:rFonts w:ascii="Arial" w:hAnsi="Arial" w:cs="Arial"/>
          <w:b/>
          <w:sz w:val="18"/>
          <w:szCs w:val="18"/>
        </w:rPr>
      </w:pPr>
    </w:p>
    <w:tbl>
      <w:tblPr>
        <w:tblStyle w:val="GridTable5Dark-Accent3"/>
        <w:tblW w:w="6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790"/>
        <w:gridCol w:w="3254"/>
      </w:tblGrid>
      <w:tr w:rsidR="004B2785" w:rsidRPr="004B2785" w14:paraId="6BE404D9" w14:textId="77777777" w:rsidTr="003D71B5">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2790" w:type="dxa"/>
            <w:tcBorders>
              <w:top w:val="none" w:sz="0" w:space="0" w:color="auto"/>
              <w:left w:val="none" w:sz="0" w:space="0" w:color="auto"/>
            </w:tcBorders>
          </w:tcPr>
          <w:p w14:paraId="0A17B7CA" w14:textId="09533E2F" w:rsidR="004B2785" w:rsidRPr="003D71B5" w:rsidRDefault="00CD6C05" w:rsidP="003A6179">
            <w:pPr>
              <w:rPr>
                <w:rFonts w:ascii="Arial" w:hAnsi="Arial" w:cs="Arial"/>
                <w:bCs w:val="0"/>
                <w:color w:val="000000" w:themeColor="text1"/>
                <w:sz w:val="28"/>
                <w:szCs w:val="28"/>
              </w:rPr>
            </w:pPr>
            <w:r>
              <w:rPr>
                <w:rFonts w:ascii="Arial" w:hAnsi="Arial" w:cs="Arial"/>
                <w:bCs w:val="0"/>
                <w:color w:val="000000" w:themeColor="text1"/>
                <w:sz w:val="28"/>
                <w:szCs w:val="28"/>
              </w:rPr>
              <w:t>QUOTA TYPES</w:t>
            </w:r>
          </w:p>
        </w:tc>
        <w:tc>
          <w:tcPr>
            <w:tcW w:w="3254" w:type="dxa"/>
          </w:tcPr>
          <w:p w14:paraId="4AF26FD0" w14:textId="382F4B19" w:rsidR="004B2785" w:rsidRPr="004B2785" w:rsidRDefault="004B2785" w:rsidP="00305A6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36"/>
                <w:szCs w:val="36"/>
              </w:rPr>
            </w:pPr>
          </w:p>
        </w:tc>
      </w:tr>
      <w:tr w:rsidR="00CD6C05" w:rsidRPr="004B2785" w14:paraId="6B34B32B" w14:textId="77777777" w:rsidTr="003D71B5">
        <w:trPr>
          <w:trHeight w:val="374"/>
          <w:jc w:val="center"/>
        </w:trPr>
        <w:tc>
          <w:tcPr>
            <w:cnfStyle w:val="001000000000" w:firstRow="0" w:lastRow="0" w:firstColumn="1" w:lastColumn="0" w:oddVBand="0" w:evenVBand="0" w:oddHBand="0" w:evenHBand="0" w:firstRowFirstColumn="0" w:firstRowLastColumn="0" w:lastRowFirstColumn="0" w:lastRowLastColumn="0"/>
            <w:tcW w:w="2790" w:type="dxa"/>
            <w:tcBorders>
              <w:left w:val="none" w:sz="0" w:space="0" w:color="auto"/>
              <w:bottom w:val="none" w:sz="0" w:space="0" w:color="auto"/>
            </w:tcBorders>
          </w:tcPr>
          <w:p w14:paraId="05B0AF32" w14:textId="264BE6C3" w:rsidR="00CD6C05" w:rsidRPr="003D71B5" w:rsidRDefault="00CD6C05" w:rsidP="00B36A36">
            <w:pPr>
              <w:rPr>
                <w:rFonts w:ascii="Arial" w:hAnsi="Arial" w:cs="Arial"/>
                <w:bCs w:val="0"/>
                <w:color w:val="000000" w:themeColor="text1"/>
                <w:sz w:val="28"/>
                <w:szCs w:val="28"/>
              </w:rPr>
            </w:pPr>
            <w:bookmarkStart w:id="0" w:name="_GoBack"/>
            <w:bookmarkEnd w:id="0"/>
            <w:r w:rsidRPr="003D71B5">
              <w:rPr>
                <w:rFonts w:ascii="Arial" w:hAnsi="Arial" w:cs="Arial"/>
                <w:bCs w:val="0"/>
                <w:color w:val="000000" w:themeColor="text1"/>
                <w:sz w:val="28"/>
                <w:szCs w:val="28"/>
              </w:rPr>
              <w:t>UNIT</w:t>
            </w:r>
            <w:r>
              <w:rPr>
                <w:rFonts w:ascii="Arial" w:hAnsi="Arial" w:cs="Arial"/>
                <w:bCs w:val="0"/>
                <w:color w:val="000000" w:themeColor="text1"/>
                <w:sz w:val="28"/>
                <w:szCs w:val="28"/>
              </w:rPr>
              <w:t>(</w:t>
            </w:r>
            <w:r w:rsidRPr="003D71B5">
              <w:rPr>
                <w:rFonts w:ascii="Arial" w:hAnsi="Arial" w:cs="Arial"/>
                <w:bCs w:val="0"/>
                <w:color w:val="000000" w:themeColor="text1"/>
                <w:sz w:val="28"/>
                <w:szCs w:val="28"/>
              </w:rPr>
              <w:t>S</w:t>
            </w:r>
            <w:r>
              <w:rPr>
                <w:rFonts w:ascii="Arial" w:hAnsi="Arial" w:cs="Arial"/>
                <w:bCs w:val="0"/>
                <w:color w:val="000000" w:themeColor="text1"/>
                <w:sz w:val="28"/>
                <w:szCs w:val="28"/>
              </w:rPr>
              <w:t>)</w:t>
            </w:r>
          </w:p>
        </w:tc>
        <w:tc>
          <w:tcPr>
            <w:tcW w:w="3254" w:type="dxa"/>
          </w:tcPr>
          <w:p w14:paraId="663DC829" w14:textId="77777777" w:rsidR="00CD6C05" w:rsidRPr="004B2785" w:rsidRDefault="00CD6C05" w:rsidP="00305A6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36"/>
                <w:szCs w:val="36"/>
              </w:rPr>
            </w:pPr>
          </w:p>
        </w:tc>
      </w:tr>
    </w:tbl>
    <w:p w14:paraId="259AE3A5" w14:textId="77777777" w:rsidR="00511B69" w:rsidRPr="00A628F8" w:rsidRDefault="00511B69" w:rsidP="00C670C7">
      <w:pPr>
        <w:jc w:val="right"/>
        <w:rPr>
          <w:rFonts w:ascii="Arial" w:hAnsi="Arial" w:cs="Arial"/>
          <w:sz w:val="10"/>
          <w:szCs w:val="10"/>
          <w:lang w:bidi="bn-BD"/>
        </w:rPr>
      </w:pPr>
    </w:p>
    <w:p w14:paraId="69C48420" w14:textId="2B447458" w:rsidR="00C20953" w:rsidRDefault="00C20953" w:rsidP="00C670C7">
      <w:pPr>
        <w:jc w:val="right"/>
        <w:rPr>
          <w:rFonts w:ascii="Arial" w:hAnsi="Arial" w:cs="Arial"/>
          <w:sz w:val="10"/>
          <w:szCs w:val="10"/>
          <w:lang w:bidi="bn-BD"/>
        </w:rPr>
      </w:pPr>
    </w:p>
    <w:p w14:paraId="7C3028C9" w14:textId="5E999889" w:rsidR="00AF68D9" w:rsidRDefault="00AF68D9" w:rsidP="00C670C7">
      <w:pPr>
        <w:jc w:val="right"/>
        <w:rPr>
          <w:rFonts w:ascii="Arial" w:hAnsi="Arial" w:cs="Arial"/>
          <w:sz w:val="10"/>
          <w:szCs w:val="10"/>
          <w:lang w:bidi="bn-BD"/>
        </w:rPr>
      </w:pPr>
    </w:p>
    <w:p w14:paraId="457DA0CD" w14:textId="7F8EBAED" w:rsidR="00AF68D9" w:rsidRDefault="00AF68D9" w:rsidP="00C670C7">
      <w:pPr>
        <w:jc w:val="right"/>
        <w:rPr>
          <w:rFonts w:ascii="Arial" w:hAnsi="Arial" w:cs="Arial"/>
          <w:sz w:val="10"/>
          <w:szCs w:val="10"/>
          <w:lang w:bidi="bn-BD"/>
        </w:rPr>
      </w:pPr>
    </w:p>
    <w:p w14:paraId="21A609DD" w14:textId="77777777" w:rsidR="00AF68D9" w:rsidRPr="00A628F8" w:rsidRDefault="00AF68D9" w:rsidP="00C670C7">
      <w:pPr>
        <w:jc w:val="right"/>
        <w:rPr>
          <w:rFonts w:ascii="Arial" w:hAnsi="Arial" w:cs="Arial"/>
          <w:sz w:val="10"/>
          <w:szCs w:val="10"/>
          <w:cs/>
          <w:lang w:bidi="bn-BD"/>
        </w:rPr>
      </w:pPr>
    </w:p>
    <w:tbl>
      <w:tblPr>
        <w:tblStyle w:val="TableGrid"/>
        <w:tblW w:w="97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346"/>
      </w:tblGrid>
      <w:tr w:rsidR="0019318E" w:rsidRPr="00A628F8" w14:paraId="2B609065" w14:textId="77777777" w:rsidTr="00874613">
        <w:trPr>
          <w:jc w:val="center"/>
        </w:trPr>
        <w:tc>
          <w:tcPr>
            <w:tcW w:w="2430" w:type="dxa"/>
            <w:vAlign w:val="bottom"/>
          </w:tcPr>
          <w:p w14:paraId="0B188E72" w14:textId="3DAFE4B1" w:rsidR="0019318E" w:rsidRPr="00A628F8" w:rsidRDefault="0043161D" w:rsidP="0043161D">
            <w:pPr>
              <w:spacing w:line="360" w:lineRule="auto"/>
              <w:rPr>
                <w:rFonts w:ascii="Arial" w:hAnsi="Arial" w:cs="Arial"/>
              </w:rPr>
            </w:pPr>
            <w:r>
              <w:rPr>
                <w:rFonts w:ascii="Arial" w:hAnsi="Arial" w:cs="Arial"/>
              </w:rPr>
              <w:t>Application</w:t>
            </w:r>
            <w:r w:rsidR="0019318E" w:rsidRPr="00A628F8">
              <w:rPr>
                <w:rFonts w:ascii="Arial" w:hAnsi="Arial" w:cs="Arial"/>
              </w:rPr>
              <w:t xml:space="preserve"> ID</w:t>
            </w:r>
            <w:r w:rsidR="001415D9" w:rsidRPr="00A628F8">
              <w:rPr>
                <w:rFonts w:ascii="Arial" w:hAnsi="Arial" w:cs="Arial"/>
              </w:rPr>
              <w:t xml:space="preserve">       </w:t>
            </w:r>
            <w:proofErr w:type="gramStart"/>
            <w:r w:rsidR="001415D9" w:rsidRPr="00A628F8">
              <w:rPr>
                <w:rFonts w:ascii="Arial" w:hAnsi="Arial" w:cs="Arial"/>
              </w:rPr>
              <w:t xml:space="preserve">  </w:t>
            </w:r>
            <w:r w:rsidR="0019318E" w:rsidRPr="00A628F8">
              <w:rPr>
                <w:rFonts w:ascii="Arial" w:hAnsi="Arial" w:cs="Arial"/>
              </w:rPr>
              <w:t>:</w:t>
            </w:r>
            <w:proofErr w:type="gramEnd"/>
          </w:p>
        </w:tc>
        <w:tc>
          <w:tcPr>
            <w:tcW w:w="7346" w:type="dxa"/>
            <w:vAlign w:val="bottom"/>
          </w:tcPr>
          <w:p w14:paraId="481D6961" w14:textId="12312D76" w:rsidR="0019318E" w:rsidRPr="00A628F8" w:rsidRDefault="0019318E" w:rsidP="00082AB3">
            <w:pPr>
              <w:spacing w:line="360" w:lineRule="auto"/>
              <w:rPr>
                <w:rFonts w:ascii="Arial" w:hAnsi="Arial" w:cs="Arial"/>
                <w:b/>
              </w:rPr>
            </w:pPr>
          </w:p>
        </w:tc>
      </w:tr>
      <w:tr w:rsidR="00FF46B0" w:rsidRPr="00A628F8" w14:paraId="1CB5E3D5" w14:textId="77777777" w:rsidTr="00874613">
        <w:trPr>
          <w:jc w:val="center"/>
        </w:trPr>
        <w:tc>
          <w:tcPr>
            <w:tcW w:w="2430" w:type="dxa"/>
            <w:vAlign w:val="bottom"/>
          </w:tcPr>
          <w:p w14:paraId="421BF4E7" w14:textId="67C78A03" w:rsidR="004A3D3F" w:rsidRPr="00A628F8" w:rsidRDefault="004936EA" w:rsidP="005C501B">
            <w:pPr>
              <w:spacing w:line="360" w:lineRule="auto"/>
              <w:rPr>
                <w:rFonts w:ascii="Arial" w:hAnsi="Arial" w:cs="Arial"/>
              </w:rPr>
            </w:pPr>
            <w:r>
              <w:rPr>
                <w:rFonts w:ascii="Arial" w:hAnsi="Arial" w:cs="Arial"/>
              </w:rPr>
              <w:t>Applicant’s</w:t>
            </w:r>
            <w:r w:rsidR="00B1133D" w:rsidRPr="00A628F8">
              <w:rPr>
                <w:rFonts w:ascii="Arial" w:hAnsi="Arial" w:cs="Arial"/>
              </w:rPr>
              <w:t xml:space="preserve"> Name</w:t>
            </w:r>
            <w:r w:rsidR="001415D9" w:rsidRPr="00A628F8">
              <w:rPr>
                <w:rFonts w:ascii="Arial" w:hAnsi="Arial" w:cs="Arial"/>
              </w:rPr>
              <w:t xml:space="preserve"> </w:t>
            </w:r>
            <w:r>
              <w:rPr>
                <w:rFonts w:ascii="Arial" w:hAnsi="Arial" w:cs="Arial"/>
              </w:rPr>
              <w:t xml:space="preserve">  </w:t>
            </w:r>
            <w:r w:rsidR="004A3D3F" w:rsidRPr="00A628F8">
              <w:rPr>
                <w:rFonts w:ascii="Arial" w:hAnsi="Arial" w:cs="Arial"/>
              </w:rPr>
              <w:t>:</w:t>
            </w:r>
          </w:p>
        </w:tc>
        <w:tc>
          <w:tcPr>
            <w:tcW w:w="7346" w:type="dxa"/>
            <w:vAlign w:val="bottom"/>
          </w:tcPr>
          <w:p w14:paraId="458F1217" w14:textId="03A9CCF5" w:rsidR="004A3D3F" w:rsidRPr="00A628F8" w:rsidRDefault="004A3D3F" w:rsidP="005C501B">
            <w:pPr>
              <w:spacing w:line="360" w:lineRule="auto"/>
              <w:rPr>
                <w:rFonts w:ascii="Arial" w:hAnsi="Arial" w:cs="Arial"/>
                <w:b/>
              </w:rPr>
            </w:pPr>
          </w:p>
        </w:tc>
      </w:tr>
      <w:tr w:rsidR="00FF46B0" w:rsidRPr="00A628F8" w14:paraId="30887F7B" w14:textId="77777777" w:rsidTr="00874613">
        <w:trPr>
          <w:jc w:val="center"/>
        </w:trPr>
        <w:tc>
          <w:tcPr>
            <w:tcW w:w="2430" w:type="dxa"/>
            <w:vAlign w:val="bottom"/>
          </w:tcPr>
          <w:p w14:paraId="08F2364D" w14:textId="2C358393" w:rsidR="004A3D3F" w:rsidRPr="00A628F8" w:rsidRDefault="004A3D3F" w:rsidP="005C501B">
            <w:pPr>
              <w:spacing w:line="360" w:lineRule="auto"/>
              <w:rPr>
                <w:rFonts w:ascii="Arial" w:hAnsi="Arial" w:cs="Arial"/>
              </w:rPr>
            </w:pPr>
            <w:r w:rsidRPr="00A628F8">
              <w:rPr>
                <w:rFonts w:ascii="Arial" w:hAnsi="Arial" w:cs="Arial"/>
              </w:rPr>
              <w:t>Father</w:t>
            </w:r>
            <w:r w:rsidR="00B1133D" w:rsidRPr="00A628F8">
              <w:rPr>
                <w:rFonts w:ascii="Arial" w:hAnsi="Arial" w:cs="Arial"/>
              </w:rPr>
              <w:t>’s Name</w:t>
            </w:r>
            <w:r w:rsidR="001415D9" w:rsidRPr="00A628F8">
              <w:rPr>
                <w:rFonts w:ascii="Arial" w:hAnsi="Arial" w:cs="Arial"/>
              </w:rPr>
              <w:t xml:space="preserve">       </w:t>
            </w:r>
            <w:r w:rsidRPr="00A628F8">
              <w:rPr>
                <w:rFonts w:ascii="Arial" w:hAnsi="Arial" w:cs="Arial"/>
              </w:rPr>
              <w:t>:</w:t>
            </w:r>
          </w:p>
        </w:tc>
        <w:tc>
          <w:tcPr>
            <w:tcW w:w="7346" w:type="dxa"/>
            <w:vAlign w:val="bottom"/>
          </w:tcPr>
          <w:p w14:paraId="4F19EC3B" w14:textId="24287240" w:rsidR="004A3D3F" w:rsidRPr="00A628F8" w:rsidRDefault="004A3D3F" w:rsidP="005C501B">
            <w:pPr>
              <w:spacing w:line="360" w:lineRule="auto"/>
              <w:rPr>
                <w:rFonts w:ascii="Arial" w:hAnsi="Arial" w:cs="Arial"/>
                <w:b/>
              </w:rPr>
            </w:pPr>
          </w:p>
        </w:tc>
      </w:tr>
      <w:tr w:rsidR="00FF46B0" w:rsidRPr="00A628F8" w14:paraId="58582F3D" w14:textId="77777777" w:rsidTr="00874613">
        <w:trPr>
          <w:jc w:val="center"/>
        </w:trPr>
        <w:tc>
          <w:tcPr>
            <w:tcW w:w="2430" w:type="dxa"/>
            <w:vAlign w:val="bottom"/>
          </w:tcPr>
          <w:p w14:paraId="7F8F68AC" w14:textId="0D806103" w:rsidR="004A3D3F" w:rsidRPr="00A628F8" w:rsidRDefault="004A3D3F" w:rsidP="005C501B">
            <w:pPr>
              <w:spacing w:line="360" w:lineRule="auto"/>
              <w:rPr>
                <w:rFonts w:ascii="Arial" w:hAnsi="Arial" w:cs="Arial"/>
              </w:rPr>
            </w:pPr>
            <w:r w:rsidRPr="00A628F8">
              <w:rPr>
                <w:rFonts w:ascii="Arial" w:hAnsi="Arial" w:cs="Arial"/>
              </w:rPr>
              <w:t>Mother</w:t>
            </w:r>
            <w:r w:rsidR="00B1133D" w:rsidRPr="00A628F8">
              <w:rPr>
                <w:rFonts w:ascii="Arial" w:hAnsi="Arial" w:cs="Arial"/>
              </w:rPr>
              <w:t>’s Name</w:t>
            </w:r>
            <w:r w:rsidR="001415D9" w:rsidRPr="00A628F8">
              <w:rPr>
                <w:rFonts w:ascii="Arial" w:hAnsi="Arial" w:cs="Arial"/>
              </w:rPr>
              <w:t xml:space="preserve">      </w:t>
            </w:r>
            <w:r w:rsidRPr="00A628F8">
              <w:rPr>
                <w:rFonts w:ascii="Arial" w:hAnsi="Arial" w:cs="Arial"/>
              </w:rPr>
              <w:t>:</w:t>
            </w:r>
          </w:p>
        </w:tc>
        <w:tc>
          <w:tcPr>
            <w:tcW w:w="7346" w:type="dxa"/>
            <w:vAlign w:val="bottom"/>
          </w:tcPr>
          <w:p w14:paraId="3BAF8A44" w14:textId="3EB3D146" w:rsidR="004A3D3F" w:rsidRPr="00A628F8" w:rsidRDefault="004A3D3F" w:rsidP="005C501B">
            <w:pPr>
              <w:spacing w:line="360" w:lineRule="auto"/>
              <w:rPr>
                <w:rFonts w:ascii="Arial" w:hAnsi="Arial" w:cs="Arial"/>
                <w:b/>
              </w:rPr>
            </w:pPr>
          </w:p>
        </w:tc>
      </w:tr>
      <w:tr w:rsidR="00FF46B0" w:rsidRPr="00A628F8" w14:paraId="3655D5E8" w14:textId="77777777" w:rsidTr="00874613">
        <w:trPr>
          <w:jc w:val="center"/>
        </w:trPr>
        <w:tc>
          <w:tcPr>
            <w:tcW w:w="2430" w:type="dxa"/>
            <w:vAlign w:val="bottom"/>
          </w:tcPr>
          <w:p w14:paraId="50A69B55" w14:textId="377725E0" w:rsidR="000B1193" w:rsidRPr="00A628F8" w:rsidRDefault="000B1193" w:rsidP="005C501B">
            <w:pPr>
              <w:spacing w:line="360" w:lineRule="auto"/>
              <w:rPr>
                <w:rFonts w:ascii="Arial" w:hAnsi="Arial" w:cs="Arial"/>
              </w:rPr>
            </w:pPr>
            <w:r w:rsidRPr="00A628F8">
              <w:rPr>
                <w:rFonts w:ascii="Arial" w:hAnsi="Arial" w:cs="Arial"/>
              </w:rPr>
              <w:t>Contact Number</w:t>
            </w:r>
            <w:r w:rsidR="001415D9" w:rsidRPr="00A628F8">
              <w:rPr>
                <w:rFonts w:ascii="Arial" w:hAnsi="Arial" w:cs="Arial"/>
              </w:rPr>
              <w:t xml:space="preserve">    </w:t>
            </w:r>
            <w:r w:rsidRPr="00A628F8">
              <w:rPr>
                <w:rFonts w:ascii="Arial" w:hAnsi="Arial" w:cs="Arial"/>
              </w:rPr>
              <w:t>:</w:t>
            </w:r>
          </w:p>
        </w:tc>
        <w:tc>
          <w:tcPr>
            <w:tcW w:w="7346" w:type="dxa"/>
            <w:vAlign w:val="bottom"/>
          </w:tcPr>
          <w:p w14:paraId="22A1DADB" w14:textId="137043F9" w:rsidR="000B1193" w:rsidRPr="00A628F8" w:rsidRDefault="000B1193" w:rsidP="005C501B">
            <w:pPr>
              <w:spacing w:line="360" w:lineRule="auto"/>
              <w:rPr>
                <w:rFonts w:ascii="Arial" w:hAnsi="Arial" w:cs="Arial"/>
                <w:b/>
              </w:rPr>
            </w:pPr>
          </w:p>
        </w:tc>
      </w:tr>
      <w:tr w:rsidR="00FF46B0" w:rsidRPr="00A628F8" w14:paraId="23FEF99E" w14:textId="77777777" w:rsidTr="00874613">
        <w:trPr>
          <w:jc w:val="center"/>
        </w:trPr>
        <w:tc>
          <w:tcPr>
            <w:tcW w:w="2430" w:type="dxa"/>
            <w:vAlign w:val="bottom"/>
          </w:tcPr>
          <w:p w14:paraId="4A191D83" w14:textId="70F4C2F6" w:rsidR="004A3D3F" w:rsidRPr="00A628F8" w:rsidRDefault="004A3D3F" w:rsidP="001415D9">
            <w:pPr>
              <w:spacing w:line="360" w:lineRule="auto"/>
              <w:rPr>
                <w:rFonts w:ascii="Arial" w:hAnsi="Arial" w:cs="Arial"/>
              </w:rPr>
            </w:pPr>
            <w:r w:rsidRPr="00A628F8">
              <w:rPr>
                <w:rFonts w:ascii="Arial" w:hAnsi="Arial" w:cs="Arial"/>
              </w:rPr>
              <w:t>Quota</w:t>
            </w:r>
            <w:r w:rsidR="001415D9" w:rsidRPr="00A628F8">
              <w:rPr>
                <w:rFonts w:ascii="Arial" w:hAnsi="Arial" w:cs="Arial"/>
              </w:rPr>
              <w:t xml:space="preserve">                    </w:t>
            </w:r>
            <w:r w:rsidRPr="00A628F8">
              <w:rPr>
                <w:rFonts w:ascii="Arial" w:hAnsi="Arial" w:cs="Arial"/>
              </w:rPr>
              <w:t>:</w:t>
            </w:r>
          </w:p>
        </w:tc>
        <w:tc>
          <w:tcPr>
            <w:tcW w:w="7346" w:type="dxa"/>
            <w:vAlign w:val="bottom"/>
          </w:tcPr>
          <w:p w14:paraId="408E0913" w14:textId="54EC5D41" w:rsidR="004A3D3F" w:rsidRPr="00A628F8" w:rsidRDefault="004A3D3F" w:rsidP="005C501B">
            <w:pPr>
              <w:spacing w:line="360" w:lineRule="auto"/>
              <w:rPr>
                <w:rFonts w:ascii="Arial" w:hAnsi="Arial" w:cs="Arial"/>
                <w:b/>
              </w:rPr>
            </w:pPr>
          </w:p>
        </w:tc>
      </w:tr>
      <w:tr w:rsidR="00FF46B0" w:rsidRPr="00A628F8" w14:paraId="27C25762" w14:textId="77777777" w:rsidTr="00874613">
        <w:trPr>
          <w:jc w:val="center"/>
        </w:trPr>
        <w:tc>
          <w:tcPr>
            <w:tcW w:w="2430" w:type="dxa"/>
            <w:vAlign w:val="bottom"/>
          </w:tcPr>
          <w:p w14:paraId="07BAE277" w14:textId="18CA77AD" w:rsidR="004A3D3F" w:rsidRPr="00A628F8" w:rsidRDefault="00AE1BB5" w:rsidP="005C501B">
            <w:pPr>
              <w:spacing w:line="360" w:lineRule="auto"/>
              <w:rPr>
                <w:rFonts w:ascii="Arial" w:hAnsi="Arial" w:cs="Arial"/>
              </w:rPr>
            </w:pPr>
            <w:r>
              <w:rPr>
                <w:rFonts w:ascii="Arial" w:hAnsi="Arial" w:cs="Arial"/>
              </w:rPr>
              <w:t xml:space="preserve">  </w:t>
            </w:r>
            <w:r w:rsidR="00874613">
              <w:rPr>
                <w:rFonts w:ascii="Arial" w:hAnsi="Arial" w:cs="Arial"/>
              </w:rPr>
              <w:t xml:space="preserve"> </w:t>
            </w:r>
            <w:r>
              <w:rPr>
                <w:rFonts w:ascii="Arial" w:hAnsi="Arial" w:cs="Arial"/>
              </w:rPr>
              <w:t xml:space="preserve"> </w:t>
            </w:r>
          </w:p>
        </w:tc>
        <w:tc>
          <w:tcPr>
            <w:tcW w:w="7346" w:type="dxa"/>
            <w:vAlign w:val="bottom"/>
          </w:tcPr>
          <w:p w14:paraId="278EAE52" w14:textId="15144125" w:rsidR="004A3D3F" w:rsidRPr="00A628F8" w:rsidRDefault="00874613" w:rsidP="005C501B">
            <w:pPr>
              <w:spacing w:line="360" w:lineRule="auto"/>
              <w:rPr>
                <w:rFonts w:ascii="Arial" w:hAnsi="Arial" w:cs="Arial"/>
                <w:b/>
              </w:rPr>
            </w:pPr>
            <w:r>
              <w:rPr>
                <w:rFonts w:ascii="Arial" w:hAnsi="Arial" w:cs="Arial"/>
                <w:b/>
              </w:rPr>
              <w:t xml:space="preserve"> </w:t>
            </w:r>
          </w:p>
        </w:tc>
      </w:tr>
    </w:tbl>
    <w:p w14:paraId="61A8A6B1" w14:textId="0C4527C1" w:rsidR="007106DC" w:rsidRDefault="007106DC" w:rsidP="00C86AA7">
      <w:pPr>
        <w:rPr>
          <w:rFonts w:ascii="Arial" w:hAnsi="Arial" w:cs="Arial"/>
          <w:sz w:val="10"/>
          <w:szCs w:val="10"/>
          <w:lang w:eastAsia="ja-JP" w:bidi="bn-BD"/>
        </w:rPr>
      </w:pPr>
    </w:p>
    <w:sectPr w:rsidR="007106DC" w:rsidSect="00BA2762">
      <w:headerReference w:type="even" r:id="rId9"/>
      <w:headerReference w:type="default" r:id="rId10"/>
      <w:footerReference w:type="even" r:id="rId11"/>
      <w:footerReference w:type="default" r:id="rId12"/>
      <w:headerReference w:type="first" r:id="rId13"/>
      <w:footerReference w:type="first" r:id="rId14"/>
      <w:pgSz w:w="11906" w:h="16838"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BBDE0" w14:textId="77777777" w:rsidR="003C6C19" w:rsidRDefault="003C6C19" w:rsidP="00BF27DA">
      <w:r>
        <w:separator/>
      </w:r>
    </w:p>
  </w:endnote>
  <w:endnote w:type="continuationSeparator" w:id="0">
    <w:p w14:paraId="2815631E" w14:textId="77777777" w:rsidR="003C6C19" w:rsidRDefault="003C6C19" w:rsidP="00BF2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honar Bangla">
    <w:panose1 w:val="020B0502040204020203"/>
    <w:charset w:val="00"/>
    <w:family w:val="roman"/>
    <w:pitch w:val="variable"/>
    <w:sig w:usb0="00010003" w:usb1="00000000" w:usb2="00000000" w:usb3="00000000" w:csb0="00000001" w:csb1="00000000"/>
  </w:font>
  <w:font w:name="Andalus">
    <w:altName w:val="Times New Roman"/>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AFBCC" w14:textId="77777777" w:rsidR="00C20953" w:rsidRDefault="00C20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92FA0" w14:textId="77777777" w:rsidR="00944826" w:rsidRPr="00D55322" w:rsidRDefault="00944826" w:rsidP="00944826">
    <w:pPr>
      <w:ind w:left="270" w:hanging="270"/>
      <w:jc w:val="right"/>
      <w:rPr>
        <w:rFonts w:ascii="Times New Roman" w:hAnsi="Times New Roman" w:cs="Times New Roman"/>
        <w:sz w:val="18"/>
        <w:szCs w:val="18"/>
        <w:lang w:eastAsia="ja-JP" w:bidi="bn-BD"/>
      </w:rPr>
    </w:pPr>
    <w:r w:rsidRPr="00D55322">
      <w:rPr>
        <w:rFonts w:ascii="Andalus" w:hAnsi="Andalus" w:cs="Andalus"/>
        <w:b/>
        <w:sz w:val="18"/>
        <w:szCs w:val="18"/>
        <w:lang w:eastAsia="ja-JP" w:bidi="bn-BD"/>
      </w:rPr>
      <w:t>Powered by</w:t>
    </w:r>
    <w:r w:rsidRPr="00D55322">
      <w:rPr>
        <w:rFonts w:ascii="Times New Roman" w:hAnsi="Times New Roman" w:cs="Times New Roman"/>
        <w:sz w:val="18"/>
        <w:szCs w:val="18"/>
        <w:lang w:eastAsia="ja-JP" w:bidi="bn-BD"/>
      </w:rPr>
      <w:t xml:space="preserve"> – </w:t>
    </w:r>
    <w:r w:rsidRPr="00D55322">
      <w:rPr>
        <w:rFonts w:ascii="Times New Roman" w:hAnsi="Times New Roman" w:hint="eastAsia"/>
        <w:i/>
        <w:sz w:val="18"/>
        <w:szCs w:val="18"/>
        <w:lang w:eastAsia="ja-JP" w:bidi="bn-BD"/>
      </w:rPr>
      <w:t>CIC of</w:t>
    </w:r>
    <w:r w:rsidR="007106DC">
      <w:rPr>
        <w:rFonts w:ascii="Times New Roman" w:hAnsi="Times New Roman"/>
        <w:i/>
        <w:sz w:val="18"/>
        <w:szCs w:val="18"/>
        <w:lang w:eastAsia="ja-JP" w:bidi="bn-BD"/>
      </w:rPr>
      <w:t xml:space="preserve"> </w:t>
    </w:r>
    <w:r w:rsidR="007106DC">
      <w:rPr>
        <w:rFonts w:ascii="Times New Roman" w:hAnsi="Times New Roman" w:cs="Times New Roman"/>
        <w:i/>
        <w:sz w:val="18"/>
        <w:szCs w:val="18"/>
        <w:lang w:eastAsia="ja-JP" w:bidi="bn-BD"/>
      </w:rPr>
      <w:t>CSE Department and ICT Center</w:t>
    </w:r>
    <w:r w:rsidRPr="00D55322">
      <w:rPr>
        <w:rFonts w:ascii="Times New Roman" w:hAnsi="Times New Roman" w:cs="Times New Roman" w:hint="eastAsia"/>
        <w:i/>
        <w:sz w:val="18"/>
        <w:szCs w:val="18"/>
        <w:lang w:eastAsia="ja-JP" w:bidi="bn-BD"/>
      </w:rPr>
      <w:t>,</w:t>
    </w:r>
    <w:r w:rsidR="007106DC">
      <w:rPr>
        <w:rFonts w:ascii="Times New Roman" w:hAnsi="Times New Roman" w:cs="Times New Roman"/>
        <w:i/>
        <w:sz w:val="18"/>
        <w:szCs w:val="18"/>
        <w:lang w:eastAsia="ja-JP" w:bidi="bn-BD"/>
      </w:rPr>
      <w:t xml:space="preserve"> </w:t>
    </w:r>
    <w:r w:rsidRPr="00D55322">
      <w:rPr>
        <w:rFonts w:ascii="Times New Roman" w:hAnsi="Times New Roman" w:cs="Times New Roman"/>
        <w:b/>
        <w:sz w:val="18"/>
        <w:szCs w:val="18"/>
        <w:lang w:eastAsia="ja-JP" w:bidi="bn-BD"/>
      </w:rPr>
      <w:t>RU</w:t>
    </w:r>
  </w:p>
  <w:p w14:paraId="3D44D74E" w14:textId="77777777" w:rsidR="00345C86" w:rsidRDefault="00345C86" w:rsidP="0094482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1A41F" w14:textId="77777777" w:rsidR="00C20953" w:rsidRDefault="00C20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635DE" w14:textId="77777777" w:rsidR="003C6C19" w:rsidRDefault="003C6C19" w:rsidP="00BF27DA">
      <w:r>
        <w:separator/>
      </w:r>
    </w:p>
  </w:footnote>
  <w:footnote w:type="continuationSeparator" w:id="0">
    <w:p w14:paraId="6E471226" w14:textId="77777777" w:rsidR="003C6C19" w:rsidRDefault="003C6C19" w:rsidP="00BF2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4E28E" w14:textId="77777777" w:rsidR="00BF27DA" w:rsidRDefault="003C6C19">
    <w:pPr>
      <w:pStyle w:val="Header"/>
    </w:pPr>
    <w:r>
      <w:rPr>
        <w:noProof/>
      </w:rPr>
      <w:pict w14:anchorId="472B6C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70" type="#_x0000_t75" style="position:absolute;margin-left:0;margin-top:0;width:328.7pt;height:306.2pt;z-index:-251657216;mso-wrap-edited:f;mso-position-horizontal:center;mso-position-horizontal-relative:margin;mso-position-vertical:center;mso-position-vertical-relative:margin"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A15D0" w14:textId="77777777" w:rsidR="00BF27DA" w:rsidRDefault="003C6C19">
    <w:pPr>
      <w:pStyle w:val="Header"/>
    </w:pPr>
    <w:r>
      <w:rPr>
        <w:noProof/>
      </w:rPr>
      <w:pict w14:anchorId="67DED0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69" type="#_x0000_t75" style="position:absolute;margin-left:0;margin-top:0;width:328.7pt;height:306.2pt;z-index:-251658240;mso-wrap-edited:f;mso-position-horizontal:center;mso-position-horizontal-relative:margin;mso-position-vertical:center;mso-position-vertical-relative:margin"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ECCA8" w14:textId="77777777" w:rsidR="00BF27DA" w:rsidRDefault="003C6C19">
    <w:pPr>
      <w:pStyle w:val="Header"/>
    </w:pPr>
    <w:r>
      <w:rPr>
        <w:noProof/>
      </w:rPr>
      <w:pict w14:anchorId="69E33B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71" type="#_x0000_t75" style="position:absolute;margin-left:0;margin-top:0;width:328.7pt;height:306.2pt;z-index:-251656192;mso-wrap-edited:f;mso-position-horizontal:center;mso-position-horizontal-relative:margin;mso-position-vertical:center;mso-position-vertical-relative:margin"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00956"/>
    <w:multiLevelType w:val="multilevel"/>
    <w:tmpl w:val="BD4A6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6C257A"/>
    <w:multiLevelType w:val="hybridMultilevel"/>
    <w:tmpl w:val="32E28DAE"/>
    <w:lvl w:ilvl="0" w:tplc="C170736E">
      <w:start w:val="1"/>
      <w:numFmt w:val="decimal"/>
      <w:lvlText w:val="%1."/>
      <w:lvlJc w:val="left"/>
      <w:pPr>
        <w:ind w:left="1350" w:hanging="360"/>
      </w:pPr>
      <w:rPr>
        <w:b w:val="0"/>
        <w:bCs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64D34460"/>
    <w:multiLevelType w:val="hybridMultilevel"/>
    <w:tmpl w:val="B980D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374B4A"/>
    <w:multiLevelType w:val="hybridMultilevel"/>
    <w:tmpl w:val="44862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4626A8"/>
    <w:multiLevelType w:val="hybridMultilevel"/>
    <w:tmpl w:val="6D749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7F723D"/>
    <w:multiLevelType w:val="hybridMultilevel"/>
    <w:tmpl w:val="C9FEC5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7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xNjS1tDAwNDE1NDNR0lEKTi0uzszPAykwrgUATCzAUiwAAAA="/>
  </w:docVars>
  <w:rsids>
    <w:rsidRoot w:val="005D7614"/>
    <w:rsid w:val="00012A33"/>
    <w:rsid w:val="00034055"/>
    <w:rsid w:val="0004029D"/>
    <w:rsid w:val="00041EE9"/>
    <w:rsid w:val="00053CE5"/>
    <w:rsid w:val="00056EF0"/>
    <w:rsid w:val="00076359"/>
    <w:rsid w:val="00082AB3"/>
    <w:rsid w:val="00096A2D"/>
    <w:rsid w:val="000B1193"/>
    <w:rsid w:val="000B39BF"/>
    <w:rsid w:val="000C0E64"/>
    <w:rsid w:val="000C0F21"/>
    <w:rsid w:val="000E1058"/>
    <w:rsid w:val="000F09D3"/>
    <w:rsid w:val="000F343A"/>
    <w:rsid w:val="001015BC"/>
    <w:rsid w:val="00117FCF"/>
    <w:rsid w:val="001415D9"/>
    <w:rsid w:val="00152B5F"/>
    <w:rsid w:val="00171E00"/>
    <w:rsid w:val="001742F9"/>
    <w:rsid w:val="00191033"/>
    <w:rsid w:val="0019318E"/>
    <w:rsid w:val="00195355"/>
    <w:rsid w:val="00197850"/>
    <w:rsid w:val="00197D74"/>
    <w:rsid w:val="001A4E9C"/>
    <w:rsid w:val="001A6A4A"/>
    <w:rsid w:val="001C2F31"/>
    <w:rsid w:val="001C6C55"/>
    <w:rsid w:val="001D4B04"/>
    <w:rsid w:val="001E0A04"/>
    <w:rsid w:val="001E22F9"/>
    <w:rsid w:val="001F6FB5"/>
    <w:rsid w:val="001F7DFE"/>
    <w:rsid w:val="00207CB6"/>
    <w:rsid w:val="002167CB"/>
    <w:rsid w:val="00237822"/>
    <w:rsid w:val="002412A1"/>
    <w:rsid w:val="002606E9"/>
    <w:rsid w:val="0027239D"/>
    <w:rsid w:val="0027507C"/>
    <w:rsid w:val="00275296"/>
    <w:rsid w:val="002B0E34"/>
    <w:rsid w:val="002B2920"/>
    <w:rsid w:val="002B4148"/>
    <w:rsid w:val="002C2D0E"/>
    <w:rsid w:val="002C32BC"/>
    <w:rsid w:val="002D6881"/>
    <w:rsid w:val="00305A61"/>
    <w:rsid w:val="00310601"/>
    <w:rsid w:val="00327F35"/>
    <w:rsid w:val="00331723"/>
    <w:rsid w:val="0033436B"/>
    <w:rsid w:val="00345C86"/>
    <w:rsid w:val="00350874"/>
    <w:rsid w:val="00364DEC"/>
    <w:rsid w:val="00383CD2"/>
    <w:rsid w:val="003922F3"/>
    <w:rsid w:val="003948F6"/>
    <w:rsid w:val="003A5F79"/>
    <w:rsid w:val="003A6179"/>
    <w:rsid w:val="003C0F49"/>
    <w:rsid w:val="003C6913"/>
    <w:rsid w:val="003C6C19"/>
    <w:rsid w:val="003D71B5"/>
    <w:rsid w:val="003F20E6"/>
    <w:rsid w:val="003F48E7"/>
    <w:rsid w:val="003F7D57"/>
    <w:rsid w:val="00400AFA"/>
    <w:rsid w:val="00401899"/>
    <w:rsid w:val="004062CE"/>
    <w:rsid w:val="00406C70"/>
    <w:rsid w:val="004078C0"/>
    <w:rsid w:val="0041566B"/>
    <w:rsid w:val="0043161D"/>
    <w:rsid w:val="004329E6"/>
    <w:rsid w:val="004936EA"/>
    <w:rsid w:val="004978D3"/>
    <w:rsid w:val="004A1949"/>
    <w:rsid w:val="004A3D3F"/>
    <w:rsid w:val="004A5169"/>
    <w:rsid w:val="004B1561"/>
    <w:rsid w:val="004B2785"/>
    <w:rsid w:val="004B561C"/>
    <w:rsid w:val="004F4110"/>
    <w:rsid w:val="004F6790"/>
    <w:rsid w:val="00503A1F"/>
    <w:rsid w:val="00507957"/>
    <w:rsid w:val="00511B69"/>
    <w:rsid w:val="00515641"/>
    <w:rsid w:val="00536DAB"/>
    <w:rsid w:val="00554C1E"/>
    <w:rsid w:val="005747B4"/>
    <w:rsid w:val="00574B36"/>
    <w:rsid w:val="00584050"/>
    <w:rsid w:val="00584A3E"/>
    <w:rsid w:val="005977E1"/>
    <w:rsid w:val="005C501B"/>
    <w:rsid w:val="005D54EE"/>
    <w:rsid w:val="005D664F"/>
    <w:rsid w:val="005D71FA"/>
    <w:rsid w:val="005D7614"/>
    <w:rsid w:val="005E0695"/>
    <w:rsid w:val="005F2518"/>
    <w:rsid w:val="005F4B9B"/>
    <w:rsid w:val="00610D1C"/>
    <w:rsid w:val="0061142D"/>
    <w:rsid w:val="00615523"/>
    <w:rsid w:val="00631541"/>
    <w:rsid w:val="006654FE"/>
    <w:rsid w:val="00675FB6"/>
    <w:rsid w:val="006767CC"/>
    <w:rsid w:val="00677EDF"/>
    <w:rsid w:val="00682E87"/>
    <w:rsid w:val="006A7151"/>
    <w:rsid w:val="006C2629"/>
    <w:rsid w:val="006D444C"/>
    <w:rsid w:val="006D6182"/>
    <w:rsid w:val="006E1252"/>
    <w:rsid w:val="006E43EC"/>
    <w:rsid w:val="006E48D8"/>
    <w:rsid w:val="00707CBA"/>
    <w:rsid w:val="007106DC"/>
    <w:rsid w:val="00715396"/>
    <w:rsid w:val="007350F8"/>
    <w:rsid w:val="00736775"/>
    <w:rsid w:val="00737935"/>
    <w:rsid w:val="00767392"/>
    <w:rsid w:val="0077615E"/>
    <w:rsid w:val="00777A3A"/>
    <w:rsid w:val="00791286"/>
    <w:rsid w:val="007A00F9"/>
    <w:rsid w:val="007B1427"/>
    <w:rsid w:val="007B4A51"/>
    <w:rsid w:val="008430C4"/>
    <w:rsid w:val="00850CC4"/>
    <w:rsid w:val="00852FF1"/>
    <w:rsid w:val="008557E6"/>
    <w:rsid w:val="008575EA"/>
    <w:rsid w:val="00860F79"/>
    <w:rsid w:val="00867EA6"/>
    <w:rsid w:val="00874613"/>
    <w:rsid w:val="00874B19"/>
    <w:rsid w:val="008750AB"/>
    <w:rsid w:val="008773A2"/>
    <w:rsid w:val="00880E53"/>
    <w:rsid w:val="008A04B5"/>
    <w:rsid w:val="008A16A6"/>
    <w:rsid w:val="008D3DF2"/>
    <w:rsid w:val="008E5859"/>
    <w:rsid w:val="00905180"/>
    <w:rsid w:val="0091696A"/>
    <w:rsid w:val="00926C4C"/>
    <w:rsid w:val="00944826"/>
    <w:rsid w:val="00952416"/>
    <w:rsid w:val="00960F9F"/>
    <w:rsid w:val="00962E52"/>
    <w:rsid w:val="00976B82"/>
    <w:rsid w:val="00982499"/>
    <w:rsid w:val="00986C78"/>
    <w:rsid w:val="009A0158"/>
    <w:rsid w:val="009A3F1C"/>
    <w:rsid w:val="009D71FA"/>
    <w:rsid w:val="009D799E"/>
    <w:rsid w:val="009E670D"/>
    <w:rsid w:val="00A02384"/>
    <w:rsid w:val="00A10C25"/>
    <w:rsid w:val="00A1162C"/>
    <w:rsid w:val="00A32596"/>
    <w:rsid w:val="00A46DF1"/>
    <w:rsid w:val="00A51A0C"/>
    <w:rsid w:val="00A628F8"/>
    <w:rsid w:val="00A6294D"/>
    <w:rsid w:val="00A629EA"/>
    <w:rsid w:val="00A64322"/>
    <w:rsid w:val="00A7572A"/>
    <w:rsid w:val="00A75F55"/>
    <w:rsid w:val="00A7618F"/>
    <w:rsid w:val="00A83166"/>
    <w:rsid w:val="00AD0538"/>
    <w:rsid w:val="00AD4F58"/>
    <w:rsid w:val="00AE1BB5"/>
    <w:rsid w:val="00AE7A85"/>
    <w:rsid w:val="00AF19E6"/>
    <w:rsid w:val="00AF68D9"/>
    <w:rsid w:val="00B05B1E"/>
    <w:rsid w:val="00B1133D"/>
    <w:rsid w:val="00B16284"/>
    <w:rsid w:val="00B219C0"/>
    <w:rsid w:val="00B35D4C"/>
    <w:rsid w:val="00B36A36"/>
    <w:rsid w:val="00B36ADB"/>
    <w:rsid w:val="00B4418F"/>
    <w:rsid w:val="00B52AE6"/>
    <w:rsid w:val="00B57562"/>
    <w:rsid w:val="00B854F8"/>
    <w:rsid w:val="00BA2762"/>
    <w:rsid w:val="00BD0769"/>
    <w:rsid w:val="00BE2EA8"/>
    <w:rsid w:val="00BE5348"/>
    <w:rsid w:val="00BE63C0"/>
    <w:rsid w:val="00BF27DA"/>
    <w:rsid w:val="00BF6A00"/>
    <w:rsid w:val="00BF7D11"/>
    <w:rsid w:val="00C201E3"/>
    <w:rsid w:val="00C20953"/>
    <w:rsid w:val="00C366E3"/>
    <w:rsid w:val="00C670C7"/>
    <w:rsid w:val="00C86AA7"/>
    <w:rsid w:val="00C908D5"/>
    <w:rsid w:val="00CC2428"/>
    <w:rsid w:val="00CD60F9"/>
    <w:rsid w:val="00CD6C05"/>
    <w:rsid w:val="00CD781B"/>
    <w:rsid w:val="00CD7A66"/>
    <w:rsid w:val="00CE7DAF"/>
    <w:rsid w:val="00CF008E"/>
    <w:rsid w:val="00CF17DC"/>
    <w:rsid w:val="00D01C3B"/>
    <w:rsid w:val="00D053F1"/>
    <w:rsid w:val="00D17AAD"/>
    <w:rsid w:val="00D17CA6"/>
    <w:rsid w:val="00D5317F"/>
    <w:rsid w:val="00D55322"/>
    <w:rsid w:val="00D57AAE"/>
    <w:rsid w:val="00D64ABC"/>
    <w:rsid w:val="00D76037"/>
    <w:rsid w:val="00D90770"/>
    <w:rsid w:val="00DB46BA"/>
    <w:rsid w:val="00DE3718"/>
    <w:rsid w:val="00DF1C9E"/>
    <w:rsid w:val="00E338A8"/>
    <w:rsid w:val="00E537AF"/>
    <w:rsid w:val="00E550A2"/>
    <w:rsid w:val="00E96BA4"/>
    <w:rsid w:val="00EA1838"/>
    <w:rsid w:val="00ED1B6E"/>
    <w:rsid w:val="00EF57E5"/>
    <w:rsid w:val="00F00B6E"/>
    <w:rsid w:val="00F01D63"/>
    <w:rsid w:val="00F0345E"/>
    <w:rsid w:val="00F10828"/>
    <w:rsid w:val="00F2298C"/>
    <w:rsid w:val="00F36D97"/>
    <w:rsid w:val="00F41972"/>
    <w:rsid w:val="00F64D98"/>
    <w:rsid w:val="00F66B5A"/>
    <w:rsid w:val="00F67A56"/>
    <w:rsid w:val="00F72C6F"/>
    <w:rsid w:val="00F76FBD"/>
    <w:rsid w:val="00FA1026"/>
    <w:rsid w:val="00FB0EAA"/>
    <w:rsid w:val="00FF3AEB"/>
    <w:rsid w:val="00FF4194"/>
    <w:rsid w:val="00FF46B0"/>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72"/>
    <o:shapelayout v:ext="edit">
      <o:idmap v:ext="edit" data="1"/>
    </o:shapelayout>
  </w:shapeDefaults>
  <w:decimalSymbol w:val="."/>
  <w:listSeparator w:val=","/>
  <w14:docId w14:val="2F4FB7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5D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1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19E6"/>
    <w:pPr>
      <w:ind w:left="720"/>
      <w:contextualSpacing/>
    </w:pPr>
  </w:style>
  <w:style w:type="paragraph" w:styleId="Header">
    <w:name w:val="header"/>
    <w:basedOn w:val="Normal"/>
    <w:link w:val="HeaderChar"/>
    <w:uiPriority w:val="99"/>
    <w:unhideWhenUsed/>
    <w:rsid w:val="00BF27DA"/>
    <w:pPr>
      <w:tabs>
        <w:tab w:val="center" w:pos="4680"/>
        <w:tab w:val="right" w:pos="9360"/>
      </w:tabs>
    </w:pPr>
  </w:style>
  <w:style w:type="character" w:customStyle="1" w:styleId="HeaderChar">
    <w:name w:val="Header Char"/>
    <w:basedOn w:val="DefaultParagraphFont"/>
    <w:link w:val="Header"/>
    <w:uiPriority w:val="99"/>
    <w:rsid w:val="00BF27DA"/>
  </w:style>
  <w:style w:type="paragraph" w:styleId="Footer">
    <w:name w:val="footer"/>
    <w:basedOn w:val="Normal"/>
    <w:link w:val="FooterChar"/>
    <w:uiPriority w:val="99"/>
    <w:unhideWhenUsed/>
    <w:rsid w:val="00BF27DA"/>
    <w:pPr>
      <w:tabs>
        <w:tab w:val="center" w:pos="4680"/>
        <w:tab w:val="right" w:pos="9360"/>
      </w:tabs>
    </w:pPr>
  </w:style>
  <w:style w:type="character" w:customStyle="1" w:styleId="FooterChar">
    <w:name w:val="Footer Char"/>
    <w:basedOn w:val="DefaultParagraphFont"/>
    <w:link w:val="Footer"/>
    <w:uiPriority w:val="99"/>
    <w:rsid w:val="00BF27DA"/>
  </w:style>
  <w:style w:type="paragraph" w:styleId="BalloonText">
    <w:name w:val="Balloon Text"/>
    <w:basedOn w:val="Normal"/>
    <w:link w:val="BalloonTextChar"/>
    <w:uiPriority w:val="99"/>
    <w:semiHidden/>
    <w:unhideWhenUsed/>
    <w:rsid w:val="008A16A6"/>
    <w:rPr>
      <w:rFonts w:ascii="Tahoma" w:hAnsi="Tahoma" w:cs="Tahoma"/>
      <w:sz w:val="16"/>
      <w:szCs w:val="16"/>
    </w:rPr>
  </w:style>
  <w:style w:type="character" w:customStyle="1" w:styleId="BalloonTextChar">
    <w:name w:val="Balloon Text Char"/>
    <w:basedOn w:val="DefaultParagraphFont"/>
    <w:link w:val="BalloonText"/>
    <w:uiPriority w:val="99"/>
    <w:semiHidden/>
    <w:rsid w:val="008A16A6"/>
    <w:rPr>
      <w:rFonts w:ascii="Tahoma" w:hAnsi="Tahoma" w:cs="Tahoma"/>
      <w:sz w:val="16"/>
      <w:szCs w:val="16"/>
    </w:rPr>
  </w:style>
  <w:style w:type="table" w:styleId="GridTable5Dark-Accent6">
    <w:name w:val="Grid Table 5 Dark Accent 6"/>
    <w:basedOn w:val="TableNormal"/>
    <w:uiPriority w:val="50"/>
    <w:rsid w:val="00AD4F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1">
    <w:name w:val="Grid Table 5 Dark Accent 1"/>
    <w:basedOn w:val="TableNormal"/>
    <w:uiPriority w:val="50"/>
    <w:rsid w:val="00AD4F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CC242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7Colorful-Accent5">
    <w:name w:val="Grid Table 7 Colorful Accent 5"/>
    <w:basedOn w:val="TableNormal"/>
    <w:uiPriority w:val="52"/>
    <w:rsid w:val="00CC2428"/>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5Dark-Accent3">
    <w:name w:val="Grid Table 5 Dark Accent 3"/>
    <w:basedOn w:val="TableNormal"/>
    <w:uiPriority w:val="50"/>
    <w:rsid w:val="0041566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792EBE-4193-4BA3-89AC-4137202A5A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Pages>
  <Words>38</Words>
  <Characters>2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F.M. Mahbubur Rahman</cp:lastModifiedBy>
  <cp:revision>84</cp:revision>
  <cp:lastPrinted>2016-09-17T10:59:00Z</cp:lastPrinted>
  <dcterms:created xsi:type="dcterms:W3CDTF">2016-09-17T06:18:00Z</dcterms:created>
  <dcterms:modified xsi:type="dcterms:W3CDTF">2019-09-12T16:34:00Z</dcterms:modified>
</cp:coreProperties>
</file>